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1. In the below elements which of them are values or an expression? </w:t>
      </w:r>
      <w:proofErr w:type="spellStart"/>
      <w:proofErr w:type="gramStart"/>
      <w:r>
        <w:rPr>
          <w:sz w:val="24"/>
          <w:szCs w:val="24"/>
        </w:rPr>
        <w:t>eg</w:t>
      </w:r>
      <w:proofErr w:type="spellEnd"/>
      <w:r>
        <w:rPr>
          <w:sz w:val="24"/>
          <w:szCs w:val="24"/>
        </w:rPr>
        <w:t>:-</w:t>
      </w:r>
      <w:proofErr w:type="gramEnd"/>
      <w:r>
        <w:rPr>
          <w:sz w:val="24"/>
          <w:szCs w:val="24"/>
        </w:rPr>
        <w:t xml:space="preserve"> values can be integer or string and expressions will be mathematical operators.</w:t>
      </w:r>
    </w:p>
    <w:p w14:paraId="00000002" w14:textId="37887E7F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* </w:t>
      </w:r>
      <w:r w:rsidR="005A3977">
        <w:rPr>
          <w:sz w:val="24"/>
          <w:szCs w:val="24"/>
        </w:rPr>
        <w:t xml:space="preserve">   - Expressions</w:t>
      </w:r>
    </w:p>
    <w:p w14:paraId="00000003" w14:textId="6D67851B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hello</w:t>
      </w:r>
      <w:proofErr w:type="gramStart"/>
      <w:r>
        <w:rPr>
          <w:sz w:val="24"/>
          <w:szCs w:val="24"/>
        </w:rPr>
        <w:t>'</w:t>
      </w:r>
      <w:r w:rsidR="005A3977">
        <w:rPr>
          <w:sz w:val="24"/>
          <w:szCs w:val="24"/>
        </w:rPr>
        <w:t xml:space="preserve">  -</w:t>
      </w:r>
      <w:proofErr w:type="gramEnd"/>
      <w:r w:rsidR="005A3977">
        <w:rPr>
          <w:sz w:val="24"/>
          <w:szCs w:val="24"/>
        </w:rPr>
        <w:t xml:space="preserve"> Values</w:t>
      </w:r>
    </w:p>
    <w:p w14:paraId="00000004" w14:textId="1D49E418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-87.</w:t>
      </w:r>
      <w:proofErr w:type="gramStart"/>
      <w:r>
        <w:rPr>
          <w:sz w:val="24"/>
          <w:szCs w:val="24"/>
        </w:rPr>
        <w:t>8</w:t>
      </w:r>
      <w:r w:rsidR="005A3977">
        <w:rPr>
          <w:sz w:val="24"/>
          <w:szCs w:val="24"/>
        </w:rPr>
        <w:t xml:space="preserve">  -</w:t>
      </w:r>
      <w:proofErr w:type="gramEnd"/>
      <w:r w:rsidR="005A3977">
        <w:rPr>
          <w:sz w:val="24"/>
          <w:szCs w:val="24"/>
        </w:rPr>
        <w:t xml:space="preserve"> Values</w:t>
      </w:r>
    </w:p>
    <w:p w14:paraId="00000005" w14:textId="2EBF71E8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5A3977">
        <w:rPr>
          <w:sz w:val="24"/>
          <w:szCs w:val="24"/>
        </w:rPr>
        <w:t xml:space="preserve">  - Expressions</w:t>
      </w:r>
    </w:p>
    <w:p w14:paraId="00000007" w14:textId="6A2A5EAB" w:rsidR="008A1AE5" w:rsidRDefault="00FF4656" w:rsidP="005A3977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5A3977">
        <w:rPr>
          <w:sz w:val="24"/>
          <w:szCs w:val="24"/>
        </w:rPr>
        <w:t xml:space="preserve">  - Expressions</w:t>
      </w:r>
    </w:p>
    <w:p w14:paraId="00000008" w14:textId="2B2C6D6F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6 </w:t>
      </w:r>
      <w:r w:rsidR="005A3977">
        <w:rPr>
          <w:sz w:val="24"/>
          <w:szCs w:val="24"/>
        </w:rPr>
        <w:t xml:space="preserve">  - Values</w:t>
      </w:r>
    </w:p>
    <w:p w14:paraId="00000009" w14:textId="77777777" w:rsidR="008A1AE5" w:rsidRDefault="008A1AE5">
      <w:pPr>
        <w:spacing w:before="220"/>
      </w:pPr>
    </w:p>
    <w:p w14:paraId="0000000A" w14:textId="626F0F78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2. What is the difference between string and variable?</w:t>
      </w:r>
    </w:p>
    <w:p w14:paraId="06D4C15F" w14:textId="425C32BD" w:rsidR="000D2D37" w:rsidRDefault="005A3977">
      <w:pPr>
        <w:spacing w:before="220"/>
        <w:rPr>
          <w:sz w:val="24"/>
          <w:szCs w:val="24"/>
        </w:rPr>
      </w:pPr>
      <w:proofErr w:type="spellStart"/>
      <w:r w:rsidRPr="009B2D59">
        <w:rPr>
          <w:b/>
          <w:sz w:val="24"/>
          <w:szCs w:val="24"/>
        </w:rPr>
        <w:t>Ans</w:t>
      </w:r>
      <w:proofErr w:type="spellEnd"/>
      <w:r w:rsidRPr="009B2D59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0D2D3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string is a datatype which is </w:t>
      </w:r>
      <w:r w:rsidR="000D2D37">
        <w:rPr>
          <w:sz w:val="24"/>
          <w:szCs w:val="24"/>
        </w:rPr>
        <w:t>represented by a set of characters and is kept within a double or single quote. Ex: “Hello” ‘Hi’.</w:t>
      </w:r>
    </w:p>
    <w:p w14:paraId="59B147C2" w14:textId="2810B268" w:rsidR="005A3977" w:rsidRDefault="000D2D37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Variables are reserved memory location which holds a value. </w:t>
      </w:r>
      <w:r w:rsidR="005A3977">
        <w:rPr>
          <w:sz w:val="24"/>
          <w:szCs w:val="24"/>
        </w:rPr>
        <w:t xml:space="preserve"> </w:t>
      </w:r>
      <w:r>
        <w:rPr>
          <w:sz w:val="24"/>
          <w:szCs w:val="24"/>
        </w:rPr>
        <w:t>Ex: a=5. Here a is a variable which holds value of 5</w:t>
      </w:r>
    </w:p>
    <w:p w14:paraId="0000000B" w14:textId="77777777" w:rsidR="008A1AE5" w:rsidRDefault="008A1AE5">
      <w:pPr>
        <w:spacing w:before="220"/>
        <w:rPr>
          <w:sz w:val="24"/>
          <w:szCs w:val="24"/>
        </w:rPr>
      </w:pPr>
    </w:p>
    <w:p w14:paraId="0000000C" w14:textId="661356AF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3. Describe three different data types.</w:t>
      </w:r>
    </w:p>
    <w:p w14:paraId="0EF16DD0" w14:textId="25E29D78" w:rsidR="000D2D37" w:rsidRPr="009B2D59" w:rsidRDefault="000D2D37">
      <w:pPr>
        <w:spacing w:before="220"/>
        <w:rPr>
          <w:b/>
          <w:sz w:val="24"/>
          <w:szCs w:val="24"/>
        </w:rPr>
      </w:pPr>
      <w:proofErr w:type="spellStart"/>
      <w:r w:rsidRPr="009B2D59">
        <w:rPr>
          <w:b/>
          <w:sz w:val="24"/>
          <w:szCs w:val="24"/>
        </w:rPr>
        <w:t>Ans</w:t>
      </w:r>
      <w:proofErr w:type="spellEnd"/>
      <w:r w:rsidRPr="009B2D59">
        <w:rPr>
          <w:b/>
          <w:sz w:val="24"/>
          <w:szCs w:val="24"/>
        </w:rPr>
        <w:t>:</w:t>
      </w:r>
    </w:p>
    <w:p w14:paraId="01BFBD9E" w14:textId="6ACEC98D" w:rsidR="000D2D37" w:rsidRDefault="000D2D37" w:rsidP="000D2D37">
      <w:pPr>
        <w:pStyle w:val="ListParagraph"/>
        <w:numPr>
          <w:ilvl w:val="0"/>
          <w:numId w:val="2"/>
        </w:num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Integer: Integer is </w:t>
      </w:r>
      <w:r w:rsidR="00E60BD2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datatype which </w:t>
      </w:r>
      <w:r w:rsidR="00E60BD2">
        <w:rPr>
          <w:sz w:val="24"/>
          <w:szCs w:val="24"/>
        </w:rPr>
        <w:t>is</w:t>
      </w:r>
      <w:r>
        <w:rPr>
          <w:sz w:val="24"/>
          <w:szCs w:val="24"/>
        </w:rPr>
        <w:t xml:space="preserve"> assigned to variables holding integer values. Ex: </w:t>
      </w:r>
      <w:proofErr w:type="spellStart"/>
      <w:r>
        <w:rPr>
          <w:sz w:val="24"/>
          <w:szCs w:val="24"/>
        </w:rPr>
        <w:t>int</w:t>
      </w:r>
      <w:proofErr w:type="spellEnd"/>
      <w:r>
        <w:rPr>
          <w:sz w:val="24"/>
          <w:szCs w:val="24"/>
        </w:rPr>
        <w:t xml:space="preserve"> a =5, </w:t>
      </w:r>
      <w:proofErr w:type="spellStart"/>
      <w:r>
        <w:rPr>
          <w:sz w:val="24"/>
          <w:szCs w:val="24"/>
        </w:rPr>
        <w:t>int</w:t>
      </w:r>
      <w:proofErr w:type="spellEnd"/>
      <w:r>
        <w:rPr>
          <w:sz w:val="24"/>
          <w:szCs w:val="24"/>
        </w:rPr>
        <w:t xml:space="preserve"> c=6.</w:t>
      </w:r>
    </w:p>
    <w:p w14:paraId="4E2ADE47" w14:textId="0D8A78CF" w:rsidR="000D2D37" w:rsidRDefault="000D2D37" w:rsidP="000D2D37">
      <w:pPr>
        <w:pStyle w:val="ListParagraph"/>
        <w:numPr>
          <w:ilvl w:val="0"/>
          <w:numId w:val="2"/>
        </w:num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String: String is a datatype which are assigned to variables storing a sequence of characters. Ex: </w:t>
      </w:r>
      <w:proofErr w:type="spellStart"/>
      <w:r>
        <w:rPr>
          <w:sz w:val="24"/>
          <w:szCs w:val="24"/>
        </w:rPr>
        <w:t>str</w:t>
      </w:r>
      <w:proofErr w:type="spellEnd"/>
      <w:r>
        <w:rPr>
          <w:sz w:val="24"/>
          <w:szCs w:val="24"/>
        </w:rPr>
        <w:t xml:space="preserve"> a = “Hello Everyone”</w:t>
      </w:r>
    </w:p>
    <w:p w14:paraId="0000000D" w14:textId="78400620" w:rsidR="008A1AE5" w:rsidRPr="000D2D37" w:rsidRDefault="000D2D37" w:rsidP="000D2D37">
      <w:pPr>
        <w:pStyle w:val="ListParagraph"/>
        <w:numPr>
          <w:ilvl w:val="0"/>
          <w:numId w:val="2"/>
        </w:numPr>
        <w:spacing w:before="220"/>
        <w:rPr>
          <w:sz w:val="24"/>
          <w:szCs w:val="24"/>
        </w:rPr>
      </w:pPr>
      <w:r>
        <w:rPr>
          <w:sz w:val="24"/>
          <w:szCs w:val="24"/>
        </w:rPr>
        <w:t>Floating Point: This datatype is used to designate values with decimal values. Ex: Float a =4.0, Float b=7.8</w:t>
      </w:r>
    </w:p>
    <w:p w14:paraId="0000000E" w14:textId="567FE70D" w:rsidR="008A1AE5" w:rsidRPr="000D2D37" w:rsidRDefault="00FF4656" w:rsidP="000D2D37">
      <w:pPr>
        <w:pStyle w:val="ListParagraph"/>
        <w:numPr>
          <w:ilvl w:val="0"/>
          <w:numId w:val="2"/>
        </w:numPr>
        <w:spacing w:before="220"/>
        <w:ind w:left="270" w:hanging="270"/>
        <w:rPr>
          <w:sz w:val="24"/>
          <w:szCs w:val="24"/>
        </w:rPr>
      </w:pPr>
      <w:r w:rsidRPr="000D2D37">
        <w:rPr>
          <w:sz w:val="24"/>
          <w:szCs w:val="24"/>
        </w:rPr>
        <w:t>What is an expression made up of? What do all expressions do?</w:t>
      </w:r>
    </w:p>
    <w:p w14:paraId="3F19A007" w14:textId="675DB655" w:rsidR="000D2D37" w:rsidRDefault="000D2D37" w:rsidP="000D2D37">
      <w:pPr>
        <w:spacing w:before="220"/>
        <w:rPr>
          <w:sz w:val="24"/>
          <w:szCs w:val="24"/>
        </w:rPr>
      </w:pPr>
      <w:proofErr w:type="spellStart"/>
      <w:r w:rsidRPr="009B2D59">
        <w:rPr>
          <w:b/>
          <w:sz w:val="24"/>
          <w:szCs w:val="24"/>
        </w:rPr>
        <w:t>Ans</w:t>
      </w:r>
      <w:proofErr w:type="spellEnd"/>
      <w:r w:rsidRPr="009B2D59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An Expression is a combination of variables, operators and functions which are needed to be evaluated.</w:t>
      </w:r>
    </w:p>
    <w:p w14:paraId="1128D1B8" w14:textId="74F4945E" w:rsidR="000D2D37" w:rsidRPr="000D2D37" w:rsidRDefault="000D2D37" w:rsidP="000D2D37">
      <w:pPr>
        <w:spacing w:before="220"/>
        <w:rPr>
          <w:sz w:val="24"/>
          <w:szCs w:val="24"/>
        </w:rPr>
      </w:pPr>
      <w:r>
        <w:rPr>
          <w:sz w:val="24"/>
          <w:szCs w:val="24"/>
        </w:rPr>
        <w:t>In Python</w:t>
      </w:r>
      <w:r w:rsidR="00E60BD2">
        <w:rPr>
          <w:sz w:val="24"/>
          <w:szCs w:val="24"/>
        </w:rPr>
        <w:t>,</w:t>
      </w:r>
      <w:r>
        <w:rPr>
          <w:sz w:val="24"/>
          <w:szCs w:val="24"/>
        </w:rPr>
        <w:t xml:space="preserve"> all expr</w:t>
      </w:r>
      <w:r w:rsidR="004705F2">
        <w:rPr>
          <w:sz w:val="24"/>
          <w:szCs w:val="24"/>
        </w:rPr>
        <w:t xml:space="preserve">essions are needed to </w:t>
      </w:r>
      <w:r w:rsidR="00E60BD2">
        <w:rPr>
          <w:sz w:val="24"/>
          <w:szCs w:val="24"/>
        </w:rPr>
        <w:t xml:space="preserve">be </w:t>
      </w:r>
      <w:r w:rsidR="004705F2">
        <w:rPr>
          <w:sz w:val="24"/>
          <w:szCs w:val="24"/>
        </w:rPr>
        <w:t>evaluated once it is executed.</w:t>
      </w:r>
    </w:p>
    <w:p w14:paraId="508CA2C8" w14:textId="77777777" w:rsidR="000D2D37" w:rsidRPr="000D2D37" w:rsidRDefault="000D2D37" w:rsidP="000D2D37">
      <w:pPr>
        <w:pStyle w:val="ListParagraph"/>
        <w:rPr>
          <w:sz w:val="24"/>
          <w:szCs w:val="24"/>
        </w:rPr>
      </w:pPr>
    </w:p>
    <w:p w14:paraId="032BBA92" w14:textId="77777777" w:rsidR="000D2D37" w:rsidRPr="000D2D37" w:rsidRDefault="000D2D37" w:rsidP="000D2D37">
      <w:pPr>
        <w:spacing w:before="220"/>
        <w:rPr>
          <w:sz w:val="24"/>
          <w:szCs w:val="24"/>
        </w:rPr>
      </w:pPr>
    </w:p>
    <w:p w14:paraId="0000000F" w14:textId="7AE0BD88" w:rsidR="008A1AE5" w:rsidRDefault="00FF4656" w:rsidP="004948C0">
      <w:pPr>
        <w:pStyle w:val="ListParagraph"/>
        <w:numPr>
          <w:ilvl w:val="0"/>
          <w:numId w:val="2"/>
        </w:numPr>
        <w:spacing w:before="220"/>
        <w:ind w:left="360"/>
        <w:rPr>
          <w:sz w:val="24"/>
          <w:szCs w:val="24"/>
        </w:rPr>
      </w:pPr>
      <w:r w:rsidRPr="004948C0">
        <w:rPr>
          <w:sz w:val="24"/>
          <w:szCs w:val="24"/>
        </w:rPr>
        <w:lastRenderedPageBreak/>
        <w:t>This assignment statements, like spam = 10. What is the difference between an expression and a statement?</w:t>
      </w:r>
    </w:p>
    <w:p w14:paraId="1AD3F794" w14:textId="3421F50B" w:rsidR="004948C0" w:rsidRDefault="004948C0" w:rsidP="004948C0">
      <w:pPr>
        <w:spacing w:before="220"/>
        <w:rPr>
          <w:sz w:val="24"/>
          <w:szCs w:val="24"/>
        </w:rPr>
      </w:pPr>
      <w:proofErr w:type="spellStart"/>
      <w:r w:rsidRPr="009B2D59">
        <w:rPr>
          <w:b/>
          <w:sz w:val="24"/>
          <w:szCs w:val="24"/>
        </w:rPr>
        <w:t>Ans</w:t>
      </w:r>
      <w:proofErr w:type="spellEnd"/>
      <w:r w:rsidRPr="009B2D59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In the assignment statement spam=-10 it is instructed to store the value -10 to the variable ‘spam’.</w:t>
      </w:r>
    </w:p>
    <w:p w14:paraId="3245D763" w14:textId="229D7B69" w:rsidR="004948C0" w:rsidRPr="004948C0" w:rsidRDefault="004948C0" w:rsidP="004948C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An expression always gives evaluation while a statement is a set of instruction provided to the system.</w:t>
      </w:r>
    </w:p>
    <w:p w14:paraId="00000010" w14:textId="77777777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6. After running the following code, what does the variable bacon contain?</w:t>
      </w:r>
    </w:p>
    <w:p w14:paraId="00000011" w14:textId="77777777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= 22</w:t>
      </w:r>
    </w:p>
    <w:p w14:paraId="00000012" w14:textId="77777777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+ 1</w:t>
      </w:r>
    </w:p>
    <w:p w14:paraId="00000013" w14:textId="4053532B" w:rsidR="008A1AE5" w:rsidRDefault="007B264F">
      <w:pPr>
        <w:spacing w:before="220"/>
      </w:pPr>
      <w:proofErr w:type="spellStart"/>
      <w:r w:rsidRPr="009B2D59">
        <w:rPr>
          <w:b/>
        </w:rPr>
        <w:t>Ans</w:t>
      </w:r>
      <w:proofErr w:type="spellEnd"/>
      <w:r w:rsidRPr="009B2D59">
        <w:rPr>
          <w:b/>
        </w:rPr>
        <w:t>:</w:t>
      </w:r>
      <w:r>
        <w:t xml:space="preserve"> 23</w:t>
      </w:r>
    </w:p>
    <w:p w14:paraId="00000014" w14:textId="77777777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7. What should the values of the following two terms be?</w:t>
      </w:r>
    </w:p>
    <w:p w14:paraId="00000015" w14:textId="31AD757F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+ '</w:t>
      </w:r>
      <w:proofErr w:type="spellStart"/>
      <w:r>
        <w:rPr>
          <w:sz w:val="24"/>
          <w:szCs w:val="24"/>
        </w:rPr>
        <w:t>spamspam</w:t>
      </w:r>
      <w:proofErr w:type="spellEnd"/>
      <w:r>
        <w:rPr>
          <w:sz w:val="24"/>
          <w:szCs w:val="24"/>
        </w:rPr>
        <w:t>'</w:t>
      </w:r>
      <w:r w:rsidR="009B2D59">
        <w:rPr>
          <w:sz w:val="24"/>
          <w:szCs w:val="24"/>
        </w:rPr>
        <w:t xml:space="preserve"> = ‘</w:t>
      </w:r>
      <w:proofErr w:type="spellStart"/>
      <w:r w:rsidR="009B2D59" w:rsidRPr="009B2D59">
        <w:rPr>
          <w:sz w:val="24"/>
          <w:szCs w:val="24"/>
        </w:rPr>
        <w:t>spamspamspam</w:t>
      </w:r>
      <w:proofErr w:type="spellEnd"/>
      <w:r w:rsidR="009B2D59">
        <w:rPr>
          <w:sz w:val="24"/>
          <w:szCs w:val="24"/>
        </w:rPr>
        <w:t>’</w:t>
      </w:r>
    </w:p>
    <w:p w14:paraId="00000017" w14:textId="3F07FA52" w:rsidR="008A1AE5" w:rsidRPr="00703B7A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* 3</w:t>
      </w:r>
      <w:r w:rsidR="009B2D59">
        <w:rPr>
          <w:sz w:val="24"/>
          <w:szCs w:val="24"/>
        </w:rPr>
        <w:t xml:space="preserve"> = ‘</w:t>
      </w:r>
      <w:proofErr w:type="spellStart"/>
      <w:r w:rsidR="009B2D59" w:rsidRPr="009B2D59">
        <w:rPr>
          <w:sz w:val="24"/>
          <w:szCs w:val="24"/>
        </w:rPr>
        <w:t>spamspamspam</w:t>
      </w:r>
      <w:proofErr w:type="spellEnd"/>
      <w:r w:rsidR="009B2D59">
        <w:rPr>
          <w:sz w:val="24"/>
          <w:szCs w:val="24"/>
        </w:rPr>
        <w:t>’</w:t>
      </w:r>
    </w:p>
    <w:p w14:paraId="00000018" w14:textId="63671CA9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8. Why is eggs a valid variable name while 100 is invalid?</w:t>
      </w:r>
      <w:r w:rsidR="007B4065">
        <w:rPr>
          <w:sz w:val="24"/>
          <w:szCs w:val="24"/>
        </w:rPr>
        <w:t xml:space="preserve"> </w:t>
      </w:r>
    </w:p>
    <w:p w14:paraId="05C37A5B" w14:textId="0DEFBE30" w:rsidR="007B4065" w:rsidRDefault="00FF4656">
      <w:pPr>
        <w:spacing w:before="220"/>
        <w:rPr>
          <w:sz w:val="24"/>
          <w:szCs w:val="24"/>
        </w:rPr>
      </w:pPr>
      <w:proofErr w:type="spellStart"/>
      <w:r w:rsidRPr="00703B7A">
        <w:rPr>
          <w:b/>
          <w:sz w:val="24"/>
          <w:szCs w:val="24"/>
        </w:rPr>
        <w:t>Ans</w:t>
      </w:r>
      <w:proofErr w:type="spellEnd"/>
      <w:r w:rsidRPr="00703B7A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e</w:t>
      </w:r>
      <w:r w:rsidR="007B4065">
        <w:rPr>
          <w:sz w:val="24"/>
          <w:szCs w:val="24"/>
        </w:rPr>
        <w:t xml:space="preserve">ggs </w:t>
      </w:r>
      <w:proofErr w:type="gramStart"/>
      <w:r w:rsidR="007B4065">
        <w:rPr>
          <w:sz w:val="24"/>
          <w:szCs w:val="24"/>
        </w:rPr>
        <w:t>is</w:t>
      </w:r>
      <w:proofErr w:type="gramEnd"/>
      <w:r w:rsidR="007B4065">
        <w:rPr>
          <w:sz w:val="24"/>
          <w:szCs w:val="24"/>
        </w:rPr>
        <w:t xml:space="preserve"> valid because it is starting with alphabets while 100 is invalid because 100 is starting with a digit which is not accepted as a variable name.</w:t>
      </w:r>
    </w:p>
    <w:p w14:paraId="00000019" w14:textId="6C1C75D2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9. What three functions can be used to get the integer, floating-point number, or string version of a value?</w:t>
      </w:r>
    </w:p>
    <w:p w14:paraId="1AE0DCCC" w14:textId="2755E22C" w:rsidR="007B4065" w:rsidRDefault="007B4065">
      <w:pPr>
        <w:spacing w:before="220"/>
        <w:rPr>
          <w:sz w:val="24"/>
          <w:szCs w:val="24"/>
        </w:rPr>
      </w:pPr>
      <w:proofErr w:type="spellStart"/>
      <w:r w:rsidRPr="00703B7A">
        <w:rPr>
          <w:b/>
          <w:sz w:val="24"/>
          <w:szCs w:val="24"/>
        </w:rPr>
        <w:t>Ans</w:t>
      </w:r>
      <w:proofErr w:type="spellEnd"/>
      <w:r w:rsidRPr="00703B7A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4110E1">
        <w:rPr>
          <w:sz w:val="24"/>
          <w:szCs w:val="24"/>
        </w:rPr>
        <w:t xml:space="preserve"> integer – </w:t>
      </w:r>
      <w:proofErr w:type="spellStart"/>
      <w:proofErr w:type="gramStart"/>
      <w:r w:rsidR="004110E1">
        <w:rPr>
          <w:sz w:val="24"/>
          <w:szCs w:val="24"/>
        </w:rPr>
        <w:t>int</w:t>
      </w:r>
      <w:proofErr w:type="spellEnd"/>
      <w:r w:rsidR="004110E1">
        <w:rPr>
          <w:sz w:val="24"/>
          <w:szCs w:val="24"/>
        </w:rPr>
        <w:t>(</w:t>
      </w:r>
      <w:proofErr w:type="gramEnd"/>
      <w:r w:rsidR="004110E1">
        <w:rPr>
          <w:sz w:val="24"/>
          <w:szCs w:val="24"/>
        </w:rPr>
        <w:t>)</w:t>
      </w:r>
    </w:p>
    <w:p w14:paraId="24D26A4C" w14:textId="21C933F9" w:rsidR="004110E1" w:rsidRDefault="004110E1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          floating-point number- </w:t>
      </w:r>
      <w:proofErr w:type="gramStart"/>
      <w:r>
        <w:rPr>
          <w:sz w:val="24"/>
          <w:szCs w:val="24"/>
        </w:rPr>
        <w:t>float(</w:t>
      </w:r>
      <w:proofErr w:type="gramEnd"/>
      <w:r>
        <w:rPr>
          <w:sz w:val="24"/>
          <w:szCs w:val="24"/>
        </w:rPr>
        <w:t>)</w:t>
      </w:r>
    </w:p>
    <w:p w14:paraId="3EDB9DF7" w14:textId="4D49986F" w:rsidR="004110E1" w:rsidRDefault="004110E1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          String – </w:t>
      </w:r>
      <w:proofErr w:type="spellStart"/>
      <w:proofErr w:type="gramStart"/>
      <w:r>
        <w:rPr>
          <w:sz w:val="24"/>
          <w:szCs w:val="24"/>
        </w:rPr>
        <w:t>str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</w:t>
      </w:r>
    </w:p>
    <w:p w14:paraId="1850F467" w14:textId="77777777" w:rsidR="004110E1" w:rsidRDefault="004110E1">
      <w:pPr>
        <w:spacing w:before="220"/>
        <w:rPr>
          <w:sz w:val="24"/>
          <w:szCs w:val="24"/>
        </w:rPr>
      </w:pPr>
    </w:p>
    <w:p w14:paraId="0000001A" w14:textId="77777777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10. Why does this expression cause an error? How can you fix it?</w:t>
      </w:r>
    </w:p>
    <w:p w14:paraId="0000001B" w14:textId="77777777" w:rsidR="008A1AE5" w:rsidRDefault="00FF465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I have eaten ' + 99 + ' burritos.'</w:t>
      </w:r>
    </w:p>
    <w:p w14:paraId="0000001C" w14:textId="21DD433E" w:rsidR="008A1AE5" w:rsidRDefault="00C74589">
      <w:pPr>
        <w:spacing w:before="220"/>
        <w:rPr>
          <w:sz w:val="24"/>
          <w:szCs w:val="24"/>
        </w:rPr>
      </w:pPr>
      <w:bookmarkStart w:id="0" w:name="_GoBack"/>
      <w:proofErr w:type="spellStart"/>
      <w:r w:rsidRPr="00703B7A">
        <w:rPr>
          <w:b/>
          <w:sz w:val="24"/>
          <w:szCs w:val="24"/>
        </w:rPr>
        <w:t>Ans</w:t>
      </w:r>
      <w:proofErr w:type="spellEnd"/>
      <w:r w:rsidRPr="00703B7A">
        <w:rPr>
          <w:b/>
          <w:sz w:val="24"/>
          <w:szCs w:val="24"/>
        </w:rPr>
        <w:t>:</w:t>
      </w:r>
      <w:bookmarkEnd w:id="0"/>
      <w:r>
        <w:rPr>
          <w:sz w:val="24"/>
          <w:szCs w:val="24"/>
        </w:rPr>
        <w:t xml:space="preserve"> This expression shows error as 99 is integer and other statements are string and it is not able to concatenate </w:t>
      </w:r>
      <w:proofErr w:type="spellStart"/>
      <w:r>
        <w:rPr>
          <w:sz w:val="24"/>
          <w:szCs w:val="24"/>
        </w:rPr>
        <w:t>int</w:t>
      </w:r>
      <w:proofErr w:type="spellEnd"/>
      <w:r>
        <w:rPr>
          <w:sz w:val="24"/>
          <w:szCs w:val="24"/>
        </w:rPr>
        <w:t xml:space="preserve"> and string. </w:t>
      </w:r>
    </w:p>
    <w:p w14:paraId="4069535A" w14:textId="261D75C6" w:rsidR="00C74589" w:rsidRDefault="00703B7A">
      <w:pPr>
        <w:spacing w:before="220"/>
        <w:rPr>
          <w:sz w:val="24"/>
          <w:szCs w:val="24"/>
        </w:rPr>
      </w:pPr>
      <w:r>
        <w:rPr>
          <w:sz w:val="24"/>
          <w:szCs w:val="24"/>
        </w:rPr>
        <w:t>We</w:t>
      </w:r>
      <w:r w:rsidR="00C74589">
        <w:rPr>
          <w:sz w:val="24"/>
          <w:szCs w:val="24"/>
        </w:rPr>
        <w:t xml:space="preserve"> can remove the error by converting 99 from integer to string.</w:t>
      </w:r>
    </w:p>
    <w:p w14:paraId="09AA740C" w14:textId="77777777" w:rsidR="00C74589" w:rsidRDefault="00C74589">
      <w:pPr>
        <w:spacing w:before="220"/>
        <w:rPr>
          <w:sz w:val="24"/>
          <w:szCs w:val="24"/>
        </w:rPr>
      </w:pPr>
    </w:p>
    <w:p w14:paraId="0000001D" w14:textId="77777777" w:rsidR="008A1AE5" w:rsidRDefault="008A1AE5">
      <w:pPr>
        <w:rPr>
          <w:sz w:val="24"/>
          <w:szCs w:val="24"/>
        </w:rPr>
      </w:pPr>
    </w:p>
    <w:sectPr w:rsidR="008A1AE5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E6739"/>
    <w:multiLevelType w:val="multilevel"/>
    <w:tmpl w:val="61F68EB8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1421EF8"/>
    <w:multiLevelType w:val="hybridMultilevel"/>
    <w:tmpl w:val="9B6C22A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1tTA3NDMCMkyMjZV0lIJTi4sz8/NACgxrAYsGrB0sAAAA"/>
  </w:docVars>
  <w:rsids>
    <w:rsidRoot w:val="008A1AE5"/>
    <w:rsid w:val="000D2D37"/>
    <w:rsid w:val="004110E1"/>
    <w:rsid w:val="004705F2"/>
    <w:rsid w:val="004948C0"/>
    <w:rsid w:val="005A3977"/>
    <w:rsid w:val="00703B7A"/>
    <w:rsid w:val="007B264F"/>
    <w:rsid w:val="007B4065"/>
    <w:rsid w:val="008A1AE5"/>
    <w:rsid w:val="009B2D59"/>
    <w:rsid w:val="00C74589"/>
    <w:rsid w:val="00E60BD2"/>
    <w:rsid w:val="00FF4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37246"/>
  <w15:docId w15:val="{0FFAEFE8-1B9F-4912-AB5C-741FC6E6B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val="en-IN" w:eastAsia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semiHidden/>
    <w:unhideWhenUsed/>
    <w:rsid w:val="00F84496"/>
    <w:rPr>
      <w:color w:val="0000FF"/>
      <w:u w:val="single"/>
    </w:rPr>
  </w:style>
  <w:style w:type="character" w:customStyle="1" w:styleId="literal">
    <w:name w:val="literal"/>
    <w:basedOn w:val="DefaultParagraphFont"/>
    <w:qFormat/>
    <w:rsid w:val="00F84496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estion">
    <w:name w:val="question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rograms1">
    <w:name w:val="programs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uestion1">
    <w:name w:val="question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0D2D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Wt7fPbJ5g6WcdEfmZF3p4lpoYg==">AMUW2mWtpziDcuH45XjvXtkXzjLpZvqIF7EoTlAljE6BIbunCG2yTVSjIFJnZdwTFTlPh9Cgg3CA5UndMNdMnbchOl245lr75H+CtXAmHGBYNaNAgRtZkO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UBHOJIT JASH</cp:lastModifiedBy>
  <cp:revision>14</cp:revision>
  <dcterms:created xsi:type="dcterms:W3CDTF">2021-03-02T22:15:00Z</dcterms:created>
  <dcterms:modified xsi:type="dcterms:W3CDTF">2023-05-26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3c9053113b57b3349b99274400efd7003e76d1a6e5a61e65dc50d0b793d35412</vt:lpwstr>
  </property>
</Properties>
</file>